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5CBAAD44" w14:textId="3C73207C" w:rsidR="00DA2F45" w:rsidRPr="006F29EC" w:rsidRDefault="00DA2F45" w:rsidP="006F29EC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1" w:history="1">
        <w:r w:rsidRPr="00DA2F45">
          <w:rPr>
            <w:rStyle w:val="Hyperlink"/>
          </w:rPr>
          <w:t>https://judge.softuni.org/Contests/3785/JS-Syntax-Fundamentals-Lab</w:t>
        </w:r>
      </w:hyperlink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>Name: {student name}, Age: {student age}, Grade: {student grade}</w:t>
      </w:r>
      <w:r w:rsidRPr="00183026">
        <w:rPr>
          <w:rFonts w:ascii="Consolas" w:hAnsi="Consolas" w:cstheme="minorHAnsi"/>
          <w:b/>
        </w:rPr>
        <w:t>`</w:t>
      </w:r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lastRenderedPageBreak/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8A0DB" w14:textId="77777777" w:rsidR="000540EC" w:rsidRDefault="000540EC" w:rsidP="008068A2">
      <w:pPr>
        <w:spacing w:after="0" w:line="240" w:lineRule="auto"/>
      </w:pPr>
      <w:r>
        <w:separator/>
      </w:r>
    </w:p>
  </w:endnote>
  <w:endnote w:type="continuationSeparator" w:id="0">
    <w:p w14:paraId="25692EAE" w14:textId="77777777" w:rsidR="000540EC" w:rsidRDefault="000540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A064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A064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607CD" w14:textId="77777777" w:rsidR="000540EC" w:rsidRDefault="000540EC" w:rsidP="008068A2">
      <w:pPr>
        <w:spacing w:after="0" w:line="240" w:lineRule="auto"/>
      </w:pPr>
      <w:r>
        <w:separator/>
      </w:r>
    </w:p>
  </w:footnote>
  <w:footnote w:type="continuationSeparator" w:id="0">
    <w:p w14:paraId="5B0DF767" w14:textId="77777777" w:rsidR="000540EC" w:rsidRDefault="000540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0EC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6D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6F29E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A2F4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785/JS-Syntax-Fundamentals-Lab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5B9207-E44D-4A94-AB63-EC99F4500A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7</Pages>
  <Words>871</Words>
  <Characters>497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6</cp:revision>
  <cp:lastPrinted>2023-05-04T06:08:00Z</cp:lastPrinted>
  <dcterms:created xsi:type="dcterms:W3CDTF">2019-11-12T12:29:00Z</dcterms:created>
  <dcterms:modified xsi:type="dcterms:W3CDTF">2024-09-05T07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